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2F2F2" w:themeColor="background1" w:themeShade="F2"/>
  <w:body>
    <w:p w14:paraId="36073E87" w14:textId="77777777" w:rsidR="000B5BF9" w:rsidRPr="00EA5CB4" w:rsidRDefault="006F4E4D" w:rsidP="000B5BF9">
      <w:pPr>
        <w:rPr>
          <w:lang w:val="en-US"/>
        </w:rPr>
      </w:pPr>
      <w:r w:rsidRPr="00EA5CB4">
        <w:rPr>
          <w:noProof/>
          <w:color w:val="515251"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6C91C385" wp14:editId="2F06C226">
                <wp:simplePos x="0" y="0"/>
                <wp:positionH relativeFrom="margin">
                  <wp:posOffset>-666751</wp:posOffset>
                </wp:positionH>
                <wp:positionV relativeFrom="paragraph">
                  <wp:posOffset>361950</wp:posOffset>
                </wp:positionV>
                <wp:extent cx="7248525" cy="352425"/>
                <wp:effectExtent l="0" t="0" r="0" b="9525"/>
                <wp:wrapNone/>
                <wp:docPr id="4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485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FD74D8" w14:textId="0F43EBE1" w:rsidR="000B5BF9" w:rsidRPr="00DD33AC" w:rsidRDefault="004E6E39" w:rsidP="000B5BF9">
                            <w:pPr>
                              <w:spacing w:after="8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color w:val="404040" w:themeColor="text1" w:themeTint="BF"/>
                                <w:sz w:val="28"/>
                                <w:szCs w:val="28"/>
                                <w:lang w:val="cs-CZ"/>
                              </w:rPr>
                            </w:pPr>
                            <w:r w:rsidRPr="00DD33AC">
                              <w:rPr>
                                <w:rFonts w:ascii="Open Sans" w:hAnsi="Open Sans" w:cs="Open Sans"/>
                                <w:b/>
                                <w:bCs/>
                                <w:color w:val="404040" w:themeColor="text1" w:themeTint="BF"/>
                                <w:sz w:val="28"/>
                                <w:szCs w:val="28"/>
                                <w:lang w:val="cs-CZ"/>
                              </w:rPr>
                              <w:t>Test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91C38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52.5pt;margin-top:28.5pt;width:570.75pt;height:27.75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" filled="f" stroked="f">
                <v:textbox>
                  <w:txbxContent>
                    <w:p w14:paraId="05FD74D8" w14:textId="0F43EBE1" w:rsidR="000B5BF9" w:rsidRPr="00DD33AC" w:rsidRDefault="004E6E39" w:rsidP="000B5BF9">
                      <w:pPr>
                        <w:spacing w:after="80" w:line="240" w:lineRule="auto"/>
                        <w:jc w:val="center"/>
                        <w:rPr>
                          <w:rFonts w:ascii="Open Sans" w:hAnsi="Open Sans" w:cs="Open Sans"/>
                          <w:b/>
                          <w:bCs/>
                          <w:color w:val="404040" w:themeColor="text1" w:themeTint="BF"/>
                          <w:sz w:val="28"/>
                          <w:szCs w:val="28"/>
                          <w:lang w:val="cs-CZ"/>
                        </w:rPr>
                      </w:pPr>
                      <w:r w:rsidRPr="00DD33AC">
                        <w:rPr>
                          <w:rFonts w:ascii="Open Sans" w:hAnsi="Open Sans" w:cs="Open Sans"/>
                          <w:b/>
                          <w:bCs/>
                          <w:color w:val="404040" w:themeColor="text1" w:themeTint="BF"/>
                          <w:sz w:val="28"/>
                          <w:szCs w:val="28"/>
                          <w:lang w:val="cs-CZ"/>
                        </w:rPr>
                        <w:t>Test engine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color w:val="2D2D2D"/>
          <w:lang w:val="cs-CZ" w:eastAsia="cs-CZ" w:bidi="ar-SA"/>
        </w:rPr>
        <w:drawing>
          <wp:anchor distT="0" distB="0" distL="114300" distR="114300" simplePos="0" relativeHeight="251688448" behindDoc="1" locked="0" layoutInCell="1" allowOverlap="1" wp14:anchorId="3152F6F6" wp14:editId="56D8F5F6">
            <wp:simplePos x="0" y="0"/>
            <wp:positionH relativeFrom="margin">
              <wp:posOffset>-1724025</wp:posOffset>
            </wp:positionH>
            <wp:positionV relativeFrom="margin">
              <wp:posOffset>-1962150</wp:posOffset>
            </wp:positionV>
            <wp:extent cx="2647950" cy="2647950"/>
            <wp:effectExtent l="0" t="0" r="0" b="0"/>
            <wp:wrapNone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Icon_rgb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769C" w:rsidRPr="003A3A5E">
        <w:rPr>
          <w:noProof/>
          <w:color w:val="2D2D2D"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5C60B9DA" wp14:editId="05C6D816">
                <wp:simplePos x="0" y="0"/>
                <wp:positionH relativeFrom="margin">
                  <wp:posOffset>-657226</wp:posOffset>
                </wp:positionH>
                <wp:positionV relativeFrom="paragraph">
                  <wp:posOffset>-209550</wp:posOffset>
                </wp:positionV>
                <wp:extent cx="7229475" cy="542925"/>
                <wp:effectExtent l="0" t="0" r="0" b="9525"/>
                <wp:wrapNone/>
                <wp:docPr id="4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2947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A96E63" w14:textId="75843FF1" w:rsidR="000B5BF9" w:rsidRPr="00156FE5" w:rsidRDefault="00156FE5" w:rsidP="000B5BF9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caps/>
                                <w:color w:val="2D2D2D"/>
                                <w:spacing w:val="-6"/>
                                <w:sz w:val="48"/>
                                <w:szCs w:val="48"/>
                                <w:lang w:val="cs-CZ"/>
                              </w:rPr>
                            </w:pPr>
                            <w:r w:rsidRPr="00156FE5">
                              <w:rPr>
                                <w:rFonts w:ascii="Open Sans" w:hAnsi="Open Sans" w:cs="Open Sans"/>
                                <w:b/>
                                <w:caps/>
                                <w:color w:val="ED1848" w:themeColor="accent1"/>
                                <w:spacing w:val="-6"/>
                                <w:sz w:val="48"/>
                                <w:szCs w:val="48"/>
                                <w:lang w:val="en-US"/>
                              </w:rPr>
                              <w:t>LUK</w:t>
                            </w:r>
                            <w:r w:rsidRPr="00156FE5">
                              <w:rPr>
                                <w:rFonts w:ascii="Open Sans" w:hAnsi="Open Sans" w:cs="Open Sans"/>
                                <w:b/>
                                <w:caps/>
                                <w:color w:val="ED1848" w:themeColor="accent1"/>
                                <w:spacing w:val="-6"/>
                                <w:sz w:val="48"/>
                                <w:szCs w:val="48"/>
                                <w:lang w:val="cs-CZ"/>
                              </w:rPr>
                              <w:t>áš srov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60B9DA" id="Text Box 5" o:spid="_x0000_s1027" type="#_x0000_t202" style="position:absolute;margin-left:-51.75pt;margin-top:-16.5pt;width:569.25pt;height:42.75pt;z-index:251668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" filled="f" stroked="f">
                <v:textbox>
                  <w:txbxContent>
                    <w:p w14:paraId="07A96E63" w14:textId="75843FF1" w:rsidR="000B5BF9" w:rsidRPr="00156FE5" w:rsidRDefault="00156FE5" w:rsidP="000B5BF9">
                      <w:pPr>
                        <w:jc w:val="center"/>
                        <w:rPr>
                          <w:rFonts w:ascii="Open Sans" w:hAnsi="Open Sans" w:cs="Open Sans"/>
                          <w:b/>
                          <w:caps/>
                          <w:color w:val="2D2D2D"/>
                          <w:spacing w:val="-6"/>
                          <w:sz w:val="48"/>
                          <w:szCs w:val="48"/>
                          <w:lang w:val="cs-CZ"/>
                        </w:rPr>
                      </w:pPr>
                      <w:r w:rsidRPr="00156FE5">
                        <w:rPr>
                          <w:rFonts w:ascii="Open Sans" w:hAnsi="Open Sans" w:cs="Open Sans"/>
                          <w:b/>
                          <w:caps/>
                          <w:color w:val="ED1848" w:themeColor="accent1"/>
                          <w:spacing w:val="-6"/>
                          <w:sz w:val="48"/>
                          <w:szCs w:val="48"/>
                          <w:lang w:val="en-US"/>
                        </w:rPr>
                        <w:t>LUK</w:t>
                      </w:r>
                      <w:r w:rsidRPr="00156FE5">
                        <w:rPr>
                          <w:rFonts w:ascii="Open Sans" w:hAnsi="Open Sans" w:cs="Open Sans"/>
                          <w:b/>
                          <w:caps/>
                          <w:color w:val="ED1848" w:themeColor="accent1"/>
                          <w:spacing w:val="-6"/>
                          <w:sz w:val="48"/>
                          <w:szCs w:val="48"/>
                          <w:lang w:val="cs-CZ"/>
                        </w:rPr>
                        <w:t>áš srovn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F6987C" w14:textId="77777777" w:rsidR="00EC2FCE" w:rsidRDefault="00EC2FCE" w:rsidP="008822E9">
      <w:pPr>
        <w:rPr>
          <w:lang w:val="en-US"/>
        </w:rPr>
      </w:pPr>
    </w:p>
    <w:p w14:paraId="6544A5E9" w14:textId="0C30CA2F" w:rsidR="00EC2FCE" w:rsidRDefault="00492F93" w:rsidP="000B5BF9">
      <w:pPr>
        <w:spacing w:after="0" w:line="240" w:lineRule="auto"/>
        <w:ind w:right="-846"/>
        <w:rPr>
          <w:lang w:val="en-US"/>
        </w:rPr>
      </w:pPr>
      <w:r>
        <w:rPr>
          <w:noProof/>
          <w:color w:val="2D2D2D"/>
          <w:lang w:val="cs-CZ" w:eastAsia="cs-CZ" w:bidi="ar-SA"/>
        </w:rPr>
        <mc:AlternateContent>
          <mc:Choice Requires="wpg">
            <w:drawing>
              <wp:anchor distT="0" distB="0" distL="114300" distR="114300" simplePos="0" relativeHeight="251680256" behindDoc="0" locked="0" layoutInCell="1" allowOverlap="1" wp14:anchorId="385C6915" wp14:editId="6FB805B3">
                <wp:simplePos x="0" y="0"/>
                <wp:positionH relativeFrom="column">
                  <wp:posOffset>-563880</wp:posOffset>
                </wp:positionH>
                <wp:positionV relativeFrom="paragraph">
                  <wp:posOffset>5826760</wp:posOffset>
                </wp:positionV>
                <wp:extent cx="7715250" cy="1112520"/>
                <wp:effectExtent l="0" t="0" r="0" b="0"/>
                <wp:wrapNone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15250" cy="1112520"/>
                          <a:chOff x="62115" y="-4219756"/>
                          <a:chExt cx="4381500" cy="2462868"/>
                        </a:xfrm>
                      </wpg:grpSpPr>
                      <wps:wsp>
                        <wps:cNvPr id="37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62115" y="-4219756"/>
                            <a:ext cx="4381500" cy="9614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47B405" w14:textId="77777777" w:rsidR="000B5BF9" w:rsidRPr="00756407" w:rsidRDefault="00756407" w:rsidP="00E2023E">
                              <w:pPr>
                                <w:pStyle w:val="Nadpissekce"/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FC5EAE">
                                <w:t>LANGUAG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78347" y="-3280739"/>
                            <a:ext cx="3856656" cy="15238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4AB189" w14:textId="53D44F8E" w:rsidR="00120161" w:rsidRDefault="001F7572" w:rsidP="008E01E6">
                              <w:pPr>
                                <w:spacing w:line="240" w:lineRule="auto"/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</w:pPr>
                              <w:r w:rsidRPr="00DD33AC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>Czech (</w:t>
                              </w:r>
                              <w:r w:rsidR="00787344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>N</w:t>
                              </w:r>
                              <w:r w:rsidRPr="00DD33AC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>ative</w:t>
                              </w:r>
                              <w:r w:rsidR="00787344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 xml:space="preserve"> speaker</w:t>
                              </w:r>
                              <w:r w:rsidRPr="00DD33AC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>)</w:t>
                              </w:r>
                            </w:p>
                            <w:p w14:paraId="023F8743" w14:textId="442F9C61" w:rsidR="00591E8A" w:rsidRPr="00DD33AC" w:rsidRDefault="001F7572" w:rsidP="008E01E6">
                              <w:pPr>
                                <w:spacing w:line="240" w:lineRule="auto"/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</w:pPr>
                              <w:r w:rsidRPr="00DD33AC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>English</w:t>
                              </w:r>
                              <w:r w:rsidR="00120161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 xml:space="preserve"> -</w:t>
                              </w:r>
                              <w:r w:rsidR="00120161" w:rsidRPr="00120161">
                                <w:t xml:space="preserve"> </w:t>
                              </w:r>
                              <w:r w:rsidR="00787344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>U</w:t>
                              </w:r>
                              <w:r w:rsidR="00120161" w:rsidRPr="00120161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>pper intermediate leve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5C6915" id="Group 53" o:spid="_x0000_s1028" style="position:absolute;margin-left:-44.4pt;margin-top:458.8pt;width:607.5pt;height:87.6pt;z-index:251680256;mso-width-relative:margin;mso-height-relative:margin" coordorigin="621,-42197" coordsize="43815,24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">
                <v:shape id="_x0000_s1029" type="#_x0000_t202" style="position:absolute;left:621;top:-42197;width:43815;height:9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<v:textbox>
                    <w:txbxContent>
                      <w:p w14:paraId="3547B405" w14:textId="77777777" w:rsidR="000B5BF9" w:rsidRPr="00756407" w:rsidRDefault="00756407" w:rsidP="00E2023E">
                        <w:pPr>
                          <w:pStyle w:val="Nadpissekce"/>
                          <w:rPr>
                            <w:rFonts w:asciiTheme="minorHAnsi" w:hAnsiTheme="minorHAnsi" w:cstheme="minorHAnsi"/>
                          </w:rPr>
                        </w:pPr>
                        <w:r w:rsidRPr="00FC5EAE">
                          <w:t>LANGUAGE</w:t>
                        </w:r>
                      </w:p>
                    </w:txbxContent>
                  </v:textbox>
                </v:shape>
                <v:shape id="_x0000_s1030" type="#_x0000_t202" style="position:absolute;left:783;top:-32807;width:38567;height:15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" filled="f" stroked="f">
                  <v:textbox>
                    <w:txbxContent>
                      <w:p w14:paraId="4B4AB189" w14:textId="53D44F8E" w:rsidR="00120161" w:rsidRDefault="001F7572" w:rsidP="008E01E6">
                        <w:pPr>
                          <w:spacing w:line="240" w:lineRule="auto"/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</w:pPr>
                        <w:r w:rsidRPr="00DD33AC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>Czech (</w:t>
                        </w:r>
                        <w:r w:rsidR="00787344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>N</w:t>
                        </w:r>
                        <w:r w:rsidRPr="00DD33AC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>ative</w:t>
                        </w:r>
                        <w:r w:rsidR="00787344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 xml:space="preserve"> speaker</w:t>
                        </w:r>
                        <w:r w:rsidRPr="00DD33AC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>)</w:t>
                        </w:r>
                      </w:p>
                      <w:p w14:paraId="023F8743" w14:textId="442F9C61" w:rsidR="00591E8A" w:rsidRPr="00DD33AC" w:rsidRDefault="001F7572" w:rsidP="008E01E6">
                        <w:pPr>
                          <w:spacing w:line="240" w:lineRule="auto"/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</w:pPr>
                        <w:r w:rsidRPr="00DD33AC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>English</w:t>
                        </w:r>
                        <w:r w:rsidR="00120161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 xml:space="preserve"> -</w:t>
                        </w:r>
                        <w:r w:rsidR="00120161" w:rsidRPr="00120161">
                          <w:t xml:space="preserve"> </w:t>
                        </w:r>
                        <w:r w:rsidR="00787344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>U</w:t>
                        </w:r>
                        <w:r w:rsidR="00120161" w:rsidRPr="00120161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>pper intermediate leve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591E8A">
        <w:rPr>
          <w:noProof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300ACDB6" wp14:editId="48FC9425">
                <wp:simplePos x="0" y="0"/>
                <wp:positionH relativeFrom="margin">
                  <wp:posOffset>-464820</wp:posOffset>
                </wp:positionH>
                <wp:positionV relativeFrom="paragraph">
                  <wp:posOffset>2915920</wp:posOffset>
                </wp:positionV>
                <wp:extent cx="6762750" cy="2735580"/>
                <wp:effectExtent l="0" t="0" r="0" b="7620"/>
                <wp:wrapNone/>
                <wp:docPr id="5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2750" cy="2735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F4D6BB" w14:textId="3E0548DC" w:rsidR="00787344" w:rsidRDefault="00007D2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ED1848" w:themeColor="accent1"/>
                                <w:spacing w:val="-18"/>
                                <w:szCs w:val="24"/>
                                <w:lang w:val="en-US"/>
                              </w:rPr>
                            </w:pPr>
                            <w:r w:rsidRPr="00DD33AC">
                              <w:rPr>
                                <w:rFonts w:ascii="Open Sans" w:hAnsi="Open Sans" w:cs="Open Sans"/>
                                <w:color w:val="ED1848" w:themeColor="accent1"/>
                                <w:spacing w:val="-18"/>
                                <w:szCs w:val="24"/>
                                <w:lang w:val="en-US"/>
                              </w:rPr>
                              <w:t>Intermediate:</w:t>
                            </w:r>
                            <w:r w:rsidRPr="00DD33AC">
                              <w:rPr>
                                <w:rFonts w:ascii="Open Sans Light" w:hAnsi="Open Sans Light" w:cs="Open Sans Light"/>
                                <w:color w:val="ED1848" w:themeColor="accent1"/>
                                <w:spacing w:val="-18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5670F7A5" w14:textId="77777777" w:rsidR="00492F93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spacing w:val="-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spacing w:val="-18"/>
                                <w:szCs w:val="24"/>
                                <w:lang w:val="en-US"/>
                              </w:rPr>
                              <w:t>MS Windows</w:t>
                            </w:r>
                          </w:p>
                          <w:p w14:paraId="21CE976A" w14:textId="4777B53E" w:rsidR="00787344" w:rsidRPr="00787344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spacing w:val="-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spacing w:val="-18"/>
                                <w:szCs w:val="24"/>
                                <w:lang w:val="en-US"/>
                              </w:rPr>
                              <w:t>MS Office</w:t>
                            </w:r>
                          </w:p>
                          <w:p w14:paraId="6BFABC7E" w14:textId="77777777" w:rsidR="00787344" w:rsidRDefault="00007D2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" w:hAnsi="Open Sans" w:cs="Open Sans"/>
                                <w:color w:val="FF0000"/>
                                <w:spacing w:val="-18"/>
                                <w:szCs w:val="24"/>
                                <w:lang w:val="en-US"/>
                              </w:rPr>
                            </w:pPr>
                            <w:r w:rsidRPr="00DD33AC">
                              <w:rPr>
                                <w:rFonts w:ascii="Open Sans" w:hAnsi="Open Sans" w:cs="Open Sans"/>
                                <w:color w:val="ED1848" w:themeColor="accent1"/>
                                <w:spacing w:val="-18"/>
                                <w:szCs w:val="24"/>
                                <w:lang w:val="en-US"/>
                              </w:rPr>
                              <w:t>Basic</w:t>
                            </w:r>
                            <w:r w:rsidR="00FC5EAE">
                              <w:rPr>
                                <w:rFonts w:ascii="Open Sans" w:hAnsi="Open Sans" w:cs="Open Sans"/>
                                <w:color w:val="FF0000"/>
                                <w:spacing w:val="-18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  <w:p w14:paraId="244C076D" w14:textId="77777777" w:rsidR="00492F93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" w:hAnsi="Open Sans" w:cs="Open Sans"/>
                                <w:spacing w:val="-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pacing w:val="-18"/>
                                <w:szCs w:val="24"/>
                                <w:lang w:val="en-US"/>
                              </w:rPr>
                              <w:t>HTML</w:t>
                            </w:r>
                          </w:p>
                          <w:p w14:paraId="6FA06D84" w14:textId="77777777" w:rsidR="00492F93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" w:hAnsi="Open Sans" w:cs="Open Sans"/>
                                <w:spacing w:val="-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pacing w:val="-18"/>
                                <w:szCs w:val="24"/>
                                <w:lang w:val="en-US"/>
                              </w:rPr>
                              <w:t>CSS</w:t>
                            </w:r>
                          </w:p>
                          <w:p w14:paraId="1428E69C" w14:textId="77777777" w:rsidR="00492F93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" w:hAnsi="Open Sans" w:cs="Open Sans"/>
                                <w:spacing w:val="-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pacing w:val="-18"/>
                                <w:szCs w:val="24"/>
                                <w:lang w:val="en-US"/>
                              </w:rPr>
                              <w:t>Python</w:t>
                            </w:r>
                          </w:p>
                          <w:p w14:paraId="082A7ABE" w14:textId="77777777" w:rsidR="00492F93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" w:hAnsi="Open Sans" w:cs="Open Sans"/>
                                <w:spacing w:val="-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pacing w:val="-18"/>
                                <w:szCs w:val="24"/>
                                <w:lang w:val="en-US"/>
                              </w:rPr>
                              <w:t>AutoCAD</w:t>
                            </w:r>
                          </w:p>
                          <w:p w14:paraId="0272404A" w14:textId="77777777" w:rsidR="00492F93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  <w:t>Docker</w:t>
                            </w:r>
                          </w:p>
                          <w:p w14:paraId="31A86A97" w14:textId="77777777" w:rsidR="00492F93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  <w:t>Postman</w:t>
                            </w:r>
                          </w:p>
                          <w:p w14:paraId="2381C2E7" w14:textId="709075F9" w:rsidR="00492F93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  <w:t>MinIO</w:t>
                            </w:r>
                            <w:proofErr w:type="spellEnd"/>
                            <w:r w:rsidR="00492F93"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  <w:t xml:space="preserve"> commands</w:t>
                            </w:r>
                            <w:r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12EF52F1" w14:textId="250DF521" w:rsidR="00007D24" w:rsidRPr="00787344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</w:pPr>
                            <w:r w:rsidRPr="00787344">
                              <w:rPr>
                                <w:rFonts w:ascii="Open Sans" w:hAnsi="Open Sans" w:cs="Open Sans"/>
                                <w:bCs/>
                                <w:spacing w:val="-18"/>
                                <w:szCs w:val="24"/>
                                <w:lang w:val="en-US"/>
                              </w:rPr>
                              <w:t>JavaScript</w:t>
                            </w:r>
                          </w:p>
                          <w:p w14:paraId="024DA406" w14:textId="77777777" w:rsidR="00007D24" w:rsidRDefault="00007D24" w:rsidP="000B5946">
                            <w:pPr>
                              <w:spacing w:after="40" w:line="228" w:lineRule="auto"/>
                              <w:ind w:left="-142"/>
                              <w:jc w:val="both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  <w:spacing w:val="-18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779A1DB1" w14:textId="77777777" w:rsidR="006A0F1E" w:rsidRPr="006A0F1E" w:rsidRDefault="006A0F1E" w:rsidP="000B5946">
                            <w:pPr>
                              <w:spacing w:after="40" w:line="228" w:lineRule="auto"/>
                              <w:ind w:left="-142"/>
                              <w:jc w:val="both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  <w:spacing w:val="-18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0ACDB6" id="Text Box 31" o:spid="_x0000_s1031" type="#_x0000_t202" style="position:absolute;margin-left:-36.6pt;margin-top:229.6pt;width:532.5pt;height:215.4pt;z-index:251685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" filled="f" stroked="f">
                <v:textbox>
                  <w:txbxContent>
                    <w:p w14:paraId="09F4D6BB" w14:textId="3E0548DC" w:rsidR="00787344" w:rsidRDefault="00007D24" w:rsidP="00787344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ED1848" w:themeColor="accent1"/>
                          <w:spacing w:val="-18"/>
                          <w:szCs w:val="24"/>
                          <w:lang w:val="en-US"/>
                        </w:rPr>
                      </w:pPr>
                      <w:r w:rsidRPr="00DD33AC">
                        <w:rPr>
                          <w:rFonts w:ascii="Open Sans" w:hAnsi="Open Sans" w:cs="Open Sans"/>
                          <w:color w:val="ED1848" w:themeColor="accent1"/>
                          <w:spacing w:val="-18"/>
                          <w:szCs w:val="24"/>
                          <w:lang w:val="en-US"/>
                        </w:rPr>
                        <w:t>Intermediate:</w:t>
                      </w:r>
                      <w:r w:rsidRPr="00DD33AC">
                        <w:rPr>
                          <w:rFonts w:ascii="Open Sans Light" w:hAnsi="Open Sans Light" w:cs="Open Sans Light"/>
                          <w:color w:val="ED1848" w:themeColor="accent1"/>
                          <w:spacing w:val="-18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5670F7A5" w14:textId="77777777" w:rsidR="00492F93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spacing w:val="-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spacing w:val="-18"/>
                          <w:szCs w:val="24"/>
                          <w:lang w:val="en-US"/>
                        </w:rPr>
                        <w:t>MS Windows</w:t>
                      </w:r>
                    </w:p>
                    <w:p w14:paraId="21CE976A" w14:textId="4777B53E" w:rsidR="00787344" w:rsidRPr="00787344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spacing w:val="-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spacing w:val="-18"/>
                          <w:szCs w:val="24"/>
                          <w:lang w:val="en-US"/>
                        </w:rPr>
                        <w:t>MS Office</w:t>
                      </w:r>
                    </w:p>
                    <w:p w14:paraId="6BFABC7E" w14:textId="77777777" w:rsidR="00787344" w:rsidRDefault="00007D24" w:rsidP="00787344">
                      <w:pPr>
                        <w:spacing w:after="40" w:line="228" w:lineRule="auto"/>
                        <w:jc w:val="both"/>
                        <w:rPr>
                          <w:rFonts w:ascii="Open Sans" w:hAnsi="Open Sans" w:cs="Open Sans"/>
                          <w:color w:val="FF0000"/>
                          <w:spacing w:val="-18"/>
                          <w:szCs w:val="24"/>
                          <w:lang w:val="en-US"/>
                        </w:rPr>
                      </w:pPr>
                      <w:r w:rsidRPr="00DD33AC">
                        <w:rPr>
                          <w:rFonts w:ascii="Open Sans" w:hAnsi="Open Sans" w:cs="Open Sans"/>
                          <w:color w:val="ED1848" w:themeColor="accent1"/>
                          <w:spacing w:val="-18"/>
                          <w:szCs w:val="24"/>
                          <w:lang w:val="en-US"/>
                        </w:rPr>
                        <w:t>Basic</w:t>
                      </w:r>
                      <w:r w:rsidR="00FC5EAE">
                        <w:rPr>
                          <w:rFonts w:ascii="Open Sans" w:hAnsi="Open Sans" w:cs="Open Sans"/>
                          <w:color w:val="FF0000"/>
                          <w:spacing w:val="-18"/>
                          <w:szCs w:val="24"/>
                          <w:lang w:val="en-US"/>
                        </w:rPr>
                        <w:t>:</w:t>
                      </w:r>
                    </w:p>
                    <w:p w14:paraId="244C076D" w14:textId="77777777" w:rsidR="00492F93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" w:hAnsi="Open Sans" w:cs="Open Sans"/>
                          <w:spacing w:val="-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spacing w:val="-18"/>
                          <w:szCs w:val="24"/>
                          <w:lang w:val="en-US"/>
                        </w:rPr>
                        <w:t>HTML</w:t>
                      </w:r>
                    </w:p>
                    <w:p w14:paraId="6FA06D84" w14:textId="77777777" w:rsidR="00492F93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" w:hAnsi="Open Sans" w:cs="Open Sans"/>
                          <w:spacing w:val="-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spacing w:val="-18"/>
                          <w:szCs w:val="24"/>
                          <w:lang w:val="en-US"/>
                        </w:rPr>
                        <w:t>CSS</w:t>
                      </w:r>
                    </w:p>
                    <w:p w14:paraId="1428E69C" w14:textId="77777777" w:rsidR="00492F93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" w:hAnsi="Open Sans" w:cs="Open Sans"/>
                          <w:spacing w:val="-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spacing w:val="-18"/>
                          <w:szCs w:val="24"/>
                          <w:lang w:val="en-US"/>
                        </w:rPr>
                        <w:t>Python</w:t>
                      </w:r>
                    </w:p>
                    <w:p w14:paraId="082A7ABE" w14:textId="77777777" w:rsidR="00492F93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" w:hAnsi="Open Sans" w:cs="Open Sans"/>
                          <w:spacing w:val="-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spacing w:val="-18"/>
                          <w:szCs w:val="24"/>
                          <w:lang w:val="en-US"/>
                        </w:rPr>
                        <w:t>AutoCAD</w:t>
                      </w:r>
                    </w:p>
                    <w:p w14:paraId="0272404A" w14:textId="77777777" w:rsidR="00492F93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  <w:t>Docker</w:t>
                      </w:r>
                    </w:p>
                    <w:p w14:paraId="31A86A97" w14:textId="77777777" w:rsidR="00492F93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  <w:t>Postman</w:t>
                      </w:r>
                    </w:p>
                    <w:p w14:paraId="2381C2E7" w14:textId="709075F9" w:rsidR="00492F93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  <w:t>MinIO</w:t>
                      </w:r>
                      <w:proofErr w:type="spellEnd"/>
                      <w:r w:rsidR="00492F93"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  <w:t xml:space="preserve"> commands</w:t>
                      </w:r>
                      <w:r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12EF52F1" w14:textId="250DF521" w:rsidR="00007D24" w:rsidRPr="00787344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</w:pPr>
                      <w:r w:rsidRPr="00787344">
                        <w:rPr>
                          <w:rFonts w:ascii="Open Sans" w:hAnsi="Open Sans" w:cs="Open Sans"/>
                          <w:bCs/>
                          <w:spacing w:val="-18"/>
                          <w:szCs w:val="24"/>
                          <w:lang w:val="en-US"/>
                        </w:rPr>
                        <w:t>JavaScript</w:t>
                      </w:r>
                    </w:p>
                    <w:p w14:paraId="024DA406" w14:textId="77777777" w:rsidR="00007D24" w:rsidRDefault="00007D24" w:rsidP="000B5946">
                      <w:pPr>
                        <w:spacing w:after="40" w:line="228" w:lineRule="auto"/>
                        <w:ind w:left="-142"/>
                        <w:jc w:val="both"/>
                        <w:rPr>
                          <w:rFonts w:ascii="Open Sans Light" w:hAnsi="Open Sans Light" w:cs="Open Sans Light"/>
                          <w:color w:val="404040" w:themeColor="text1" w:themeTint="BF"/>
                          <w:spacing w:val="-18"/>
                          <w:sz w:val="28"/>
                          <w:szCs w:val="28"/>
                          <w:lang w:val="en-US"/>
                        </w:rPr>
                      </w:pPr>
                    </w:p>
                    <w:p w14:paraId="779A1DB1" w14:textId="77777777" w:rsidR="006A0F1E" w:rsidRPr="006A0F1E" w:rsidRDefault="006A0F1E" w:rsidP="000B5946">
                      <w:pPr>
                        <w:spacing w:after="40" w:line="228" w:lineRule="auto"/>
                        <w:ind w:left="-142"/>
                        <w:jc w:val="both"/>
                        <w:rPr>
                          <w:rFonts w:ascii="Open Sans Light" w:hAnsi="Open Sans Light" w:cs="Open Sans Light"/>
                          <w:color w:val="404040" w:themeColor="text1" w:themeTint="BF"/>
                          <w:spacing w:val="-18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07D24" w:rsidRPr="003A3A5E">
        <w:rPr>
          <w:noProof/>
          <w:color w:val="2D2D2D"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2FB4154F" wp14:editId="6B7DC582">
                <wp:simplePos x="0" y="0"/>
                <wp:positionH relativeFrom="column">
                  <wp:posOffset>-666750</wp:posOffset>
                </wp:positionH>
                <wp:positionV relativeFrom="paragraph">
                  <wp:posOffset>2286000</wp:posOffset>
                </wp:positionV>
                <wp:extent cx="7277100" cy="5362575"/>
                <wp:effectExtent l="0" t="0" r="0" b="9525"/>
                <wp:wrapNone/>
                <wp:docPr id="39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77100" cy="5362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4CB2F8" id="Rectangle 69" o:spid="_x0000_s1026" style="position:absolute;margin-left:-52.5pt;margin-top:180pt;width:573pt;height:422.2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" fillcolor="white [3212]" stroked="f"/>
            </w:pict>
          </mc:Fallback>
        </mc:AlternateContent>
      </w:r>
      <w:r w:rsidR="008E01E6" w:rsidRPr="00591E8A">
        <w:rPr>
          <w:noProof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10B471E1" wp14:editId="758182C7">
                <wp:simplePos x="0" y="0"/>
                <wp:positionH relativeFrom="margin">
                  <wp:posOffset>-590550</wp:posOffset>
                </wp:positionH>
                <wp:positionV relativeFrom="paragraph">
                  <wp:posOffset>2409825</wp:posOffset>
                </wp:positionV>
                <wp:extent cx="6886575" cy="419100"/>
                <wp:effectExtent l="0" t="0" r="0" b="0"/>
                <wp:wrapNone/>
                <wp:docPr id="54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6575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596A13" w14:textId="77777777" w:rsidR="00591E8A" w:rsidRPr="006F4E4D" w:rsidRDefault="006F4E4D" w:rsidP="00E2023E">
                            <w:pPr>
                              <w:pStyle w:val="Nadpissekce"/>
                            </w:pPr>
                            <w:r w:rsidRPr="00FC5EAE">
                              <w:t>TECHNICAL SKILLS AND COMPET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B471E1" id="Text Box 21" o:spid="_x0000_s1032" type="#_x0000_t202" style="position:absolute;margin-left:-46.5pt;margin-top:189.75pt;width:542.25pt;height:33pt;z-index:251684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" filled="f" stroked="f">
                <v:textbox>
                  <w:txbxContent>
                    <w:p w14:paraId="29596A13" w14:textId="77777777" w:rsidR="00591E8A" w:rsidRPr="006F4E4D" w:rsidRDefault="006F4E4D" w:rsidP="00E2023E">
                      <w:pPr>
                        <w:pStyle w:val="Nadpissekce"/>
                      </w:pPr>
                      <w:r w:rsidRPr="00FC5EAE">
                        <w:t>TECHNICAL SKILLS AND COMPETENC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A0F1E" w:rsidRPr="003A3A5E">
        <w:rPr>
          <w:noProof/>
          <w:color w:val="2D2D2D"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0482F56C" wp14:editId="2F0DDDB8">
                <wp:simplePos x="0" y="0"/>
                <wp:positionH relativeFrom="column">
                  <wp:posOffset>-523875</wp:posOffset>
                </wp:positionH>
                <wp:positionV relativeFrom="paragraph">
                  <wp:posOffset>847090</wp:posOffset>
                </wp:positionV>
                <wp:extent cx="6934200" cy="1171575"/>
                <wp:effectExtent l="0" t="0" r="0" b="9525"/>
                <wp:wrapNone/>
                <wp:docPr id="4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1171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E22068" w14:textId="77777777" w:rsidR="002075D9" w:rsidRPr="00DD33AC" w:rsidRDefault="002075D9" w:rsidP="000B5946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  <w:spacing w:val="-18"/>
                                <w:szCs w:val="24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82F56C" id="_x0000_s1033" type="#_x0000_t202" style="position:absolute;margin-left:-41.25pt;margin-top:66.7pt;width:546pt;height:92.2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" filled="f" stroked="f">
                <v:textbox>
                  <w:txbxContent>
                    <w:p w14:paraId="22E22068" w14:textId="77777777" w:rsidR="002075D9" w:rsidRPr="00DD33AC" w:rsidRDefault="002075D9" w:rsidP="000B5946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404040" w:themeColor="text1" w:themeTint="BF"/>
                          <w:spacing w:val="-18"/>
                          <w:szCs w:val="24"/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B5BF9" w:rsidRPr="003A3A5E">
        <w:rPr>
          <w:noProof/>
          <w:color w:val="2D2D2D"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41FF9923" wp14:editId="05A29D86">
                <wp:simplePos x="0" y="0"/>
                <wp:positionH relativeFrom="column">
                  <wp:posOffset>-513715</wp:posOffset>
                </wp:positionH>
                <wp:positionV relativeFrom="paragraph">
                  <wp:posOffset>434340</wp:posOffset>
                </wp:positionV>
                <wp:extent cx="6915150" cy="400050"/>
                <wp:effectExtent l="0" t="0" r="0" b="0"/>
                <wp:wrapNone/>
                <wp:docPr id="4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515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BA5DFD" w14:textId="77777777" w:rsidR="000B5BF9" w:rsidRPr="000B5BF9" w:rsidRDefault="000B5BF9" w:rsidP="00E2023E">
                            <w:pPr>
                              <w:pStyle w:val="Nadpissekce"/>
                            </w:pPr>
                            <w:r w:rsidRPr="000B5BF9">
                              <w:t>SKILLS AND EXPERIENCE 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FF9923" id="Text Box 30" o:spid="_x0000_s1034" type="#_x0000_t202" style="position:absolute;margin-left:-40.45pt;margin-top:34.2pt;width:544.5pt;height:31.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" filled="f" stroked="f">
                <v:textbox>
                  <w:txbxContent>
                    <w:p w14:paraId="64BA5DFD" w14:textId="77777777" w:rsidR="000B5BF9" w:rsidRPr="000B5BF9" w:rsidRDefault="000B5BF9" w:rsidP="00E2023E">
                      <w:pPr>
                        <w:pStyle w:val="Nadpissekce"/>
                      </w:pPr>
                      <w:r w:rsidRPr="000B5BF9">
                        <w:t>SKILLS AND EXPERIENCE SUMMARY</w:t>
                      </w:r>
                    </w:p>
                  </w:txbxContent>
                </v:textbox>
              </v:shape>
            </w:pict>
          </mc:Fallback>
        </mc:AlternateContent>
      </w:r>
      <w:r w:rsidR="000B5BF9" w:rsidRPr="003A3A5E">
        <w:rPr>
          <w:noProof/>
          <w:color w:val="2D2D2D"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4A81CDEF" wp14:editId="70C622C3">
                <wp:simplePos x="0" y="0"/>
                <wp:positionH relativeFrom="column">
                  <wp:posOffset>-676275</wp:posOffset>
                </wp:positionH>
                <wp:positionV relativeFrom="paragraph">
                  <wp:posOffset>310516</wp:posOffset>
                </wp:positionV>
                <wp:extent cx="7258050" cy="1828800"/>
                <wp:effectExtent l="0" t="0" r="0" b="0"/>
                <wp:wrapNone/>
                <wp:docPr id="44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58050" cy="1828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E084B1" id="Rectangle 68" o:spid="_x0000_s1026" style="position:absolute;margin-left:-53.25pt;margin-top:24.45pt;width:571.5pt;height:2in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" fillcolor="white [3212]" stroked="f"/>
            </w:pict>
          </mc:Fallback>
        </mc:AlternateContent>
      </w:r>
      <w:r w:rsidR="00EC2FCE">
        <w:rPr>
          <w:lang w:val="en-US"/>
        </w:rPr>
        <w:br w:type="page"/>
      </w:r>
    </w:p>
    <w:p w14:paraId="159DC5D2" w14:textId="77777777" w:rsidR="001F7572" w:rsidRDefault="003A5059" w:rsidP="008822E9">
      <w:pPr>
        <w:rPr>
          <w:lang w:val="en-US"/>
        </w:rPr>
      </w:pPr>
      <w:r w:rsidRPr="003A3A5E">
        <w:rPr>
          <w:noProof/>
          <w:color w:val="2D2D2D"/>
          <w:lang w:val="cs-CZ" w:eastAsia="cs-CZ" w:bidi="ar-SA"/>
        </w:rPr>
        <w:lastRenderedPageBreak/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7C3083FA" wp14:editId="6C4418CF">
                <wp:simplePos x="0" y="0"/>
                <wp:positionH relativeFrom="column">
                  <wp:posOffset>-647700</wp:posOffset>
                </wp:positionH>
                <wp:positionV relativeFrom="paragraph">
                  <wp:posOffset>285750</wp:posOffset>
                </wp:positionV>
                <wp:extent cx="7248525" cy="7924800"/>
                <wp:effectExtent l="0" t="0" r="9525" b="0"/>
                <wp:wrapNone/>
                <wp:docPr id="7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48525" cy="7924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D8FD93" id="Rectangle 66" o:spid="_x0000_s1026" style="position:absolute;margin-left:-51pt;margin-top:22.5pt;width:570.75pt;height:624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" fillcolor="white [3212]" stroked="f"/>
            </w:pict>
          </mc:Fallback>
        </mc:AlternateContent>
      </w:r>
    </w:p>
    <w:p w14:paraId="2C3AF33A" w14:textId="57F20C46" w:rsidR="002B29DE" w:rsidRPr="00EA5CB4" w:rsidRDefault="00E2023E" w:rsidP="00E2023E">
      <w:pPr>
        <w:rPr>
          <w:lang w:val="en-US"/>
        </w:rPr>
      </w:pPr>
      <w:r w:rsidRPr="00591E8A">
        <w:rPr>
          <w:noProof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312575E3" wp14:editId="69166CAB">
                <wp:simplePos x="0" y="0"/>
                <wp:positionH relativeFrom="margin">
                  <wp:posOffset>-414068</wp:posOffset>
                </wp:positionH>
                <wp:positionV relativeFrom="paragraph">
                  <wp:posOffset>594887</wp:posOffset>
                </wp:positionV>
                <wp:extent cx="6753225" cy="6987396"/>
                <wp:effectExtent l="0" t="0" r="0" b="4445"/>
                <wp:wrapNone/>
                <wp:docPr id="16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3225" cy="69873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38BD66" w14:textId="77777777" w:rsidR="005B3BAB" w:rsidRPr="00787344" w:rsidRDefault="005B3BAB" w:rsidP="005B3BAB">
                            <w:pPr>
                              <w:pStyle w:val="Projektpopis"/>
                            </w:pPr>
                          </w:p>
                          <w:p w14:paraId="2FC6C8D3" w14:textId="1D47CE5B" w:rsidR="005B3BAB" w:rsidRDefault="00944A88" w:rsidP="005B3BAB">
                            <w:pPr>
                              <w:pStyle w:val="Projektnzev"/>
                            </w:pPr>
                            <w:r>
                              <w:t>Electro-technician</w:t>
                            </w:r>
                          </w:p>
                          <w:p w14:paraId="0D06BF29" w14:textId="719D5DEE" w:rsidR="005B3BAB" w:rsidRDefault="005B3BAB" w:rsidP="005B3BAB">
                            <w:pPr>
                              <w:pStyle w:val="Projektpopis"/>
                              <w:ind w:left="0" w:firstLine="113"/>
                            </w:pPr>
                            <w:r>
                              <w:t>The job involved assembling and connecting turnsti</w:t>
                            </w:r>
                            <w:r w:rsidR="00944A88">
                              <w:t>l</w:t>
                            </w:r>
                            <w:r>
                              <w:t>les devices in company of Cominfo, a.s.</w:t>
                            </w:r>
                          </w:p>
                          <w:p w14:paraId="56E046C2" w14:textId="4BF93337" w:rsidR="005B3BAB" w:rsidRDefault="005B3BAB" w:rsidP="005B3BAB">
                            <w:pPr>
                              <w:pStyle w:val="Projektpopis"/>
                              <w:ind w:left="0" w:firstLine="113"/>
                            </w:pPr>
                            <w:r>
                              <w:t>After this processes I learnt to test</w:t>
                            </w:r>
                            <w:r w:rsidR="00944A88">
                              <w:t xml:space="preserve"> them before they were exported</w:t>
                            </w:r>
                            <w:r>
                              <w:t>.</w:t>
                            </w:r>
                          </w:p>
                          <w:p w14:paraId="5F463A55" w14:textId="552FDA43" w:rsidR="005B3BAB" w:rsidRDefault="005B3BAB" w:rsidP="005B3BAB">
                            <w:pPr>
                              <w:pStyle w:val="Projektnzev"/>
                              <w:rPr>
                                <w:b w:val="0"/>
                                <w:bCs/>
                                <w:sz w:val="24"/>
                                <w:szCs w:val="24"/>
                              </w:rPr>
                            </w:pPr>
                            <w:r w:rsidRPr="00944A88">
                              <w:rPr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10/2018 </w:t>
                            </w:r>
                            <w:r w:rsidR="00944A88" w:rsidRPr="00944A88">
                              <w:rPr>
                                <w:b w:val="0"/>
                                <w:bCs/>
                                <w:sz w:val="24"/>
                                <w:szCs w:val="24"/>
                              </w:rPr>
                              <w:t>–</w:t>
                            </w:r>
                            <w:r w:rsidRPr="00944A88">
                              <w:rPr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44A88" w:rsidRPr="00944A88">
                              <w:rPr>
                                <w:b w:val="0"/>
                                <w:bCs/>
                                <w:sz w:val="24"/>
                                <w:szCs w:val="24"/>
                              </w:rPr>
                              <w:t>11/2019</w:t>
                            </w:r>
                          </w:p>
                          <w:p w14:paraId="27D51608" w14:textId="6771FA3A" w:rsidR="00944A88" w:rsidRPr="00944A88" w:rsidRDefault="00944A88" w:rsidP="00944A88">
                            <w:pPr>
                              <w:pStyle w:val="Projektpopis"/>
                            </w:pPr>
                            <w:r>
                              <w:t>Internal system for testing turnstiles</w:t>
                            </w:r>
                            <w:r w:rsidR="00F31ACC">
                              <w:t>.</w:t>
                            </w:r>
                            <w:r w:rsidR="00421580">
                              <w:t xml:space="preserve"> </w:t>
                            </w:r>
                          </w:p>
                          <w:p w14:paraId="450468A8" w14:textId="77777777" w:rsidR="00944A88" w:rsidRDefault="00944A88" w:rsidP="005B3BAB">
                            <w:pPr>
                              <w:pStyle w:val="Projektnzev"/>
                            </w:pPr>
                          </w:p>
                          <w:p w14:paraId="19178ECC" w14:textId="0C6DF6AF" w:rsidR="00787344" w:rsidRDefault="00944A88" w:rsidP="00944A88">
                            <w:pPr>
                              <w:pStyle w:val="Projektnzev"/>
                            </w:pPr>
                            <w:r>
                              <w:t>Technical support</w:t>
                            </w:r>
                          </w:p>
                          <w:p w14:paraId="50B13C68" w14:textId="7DC1A03A" w:rsidR="005B3BAB" w:rsidRDefault="005B3BAB" w:rsidP="005B3BAB">
                            <w:pPr>
                              <w:pStyle w:val="Projektpopis"/>
                            </w:pPr>
                            <w:r>
                              <w:t>My tasks were</w:t>
                            </w:r>
                            <w:r w:rsidR="00944A88">
                              <w:t xml:space="preserve"> to</w:t>
                            </w:r>
                            <w:r>
                              <w:t xml:space="preserve"> provide technical support to companies’s customers and</w:t>
                            </w:r>
                            <w:r w:rsidR="00944A88">
                              <w:t xml:space="preserve"> to</w:t>
                            </w:r>
                            <w:r>
                              <w:t xml:space="preserve"> ser</w:t>
                            </w:r>
                            <w:r w:rsidR="00944A88">
                              <w:t>vis</w:t>
                            </w:r>
                            <w:r>
                              <w:t xml:space="preserve"> all their devices like turnstilles, access system and attendance systems.</w:t>
                            </w:r>
                          </w:p>
                          <w:p w14:paraId="54E49A25" w14:textId="77777777" w:rsidR="00944A88" w:rsidRDefault="00944A88" w:rsidP="00944A88">
                            <w:pPr>
                              <w:ind w:firstLine="113"/>
                              <w:rPr>
                                <w:rFonts w:ascii="Open Sans" w:hAnsi="Open Sans" w:cs="Open San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</w:rPr>
                              <w:t>12/2019 – 10/2020</w:t>
                            </w:r>
                          </w:p>
                          <w:p w14:paraId="0B6CFE02" w14:textId="253B1A70" w:rsidR="00944A88" w:rsidRPr="00944A88" w:rsidRDefault="00944A88" w:rsidP="00944A88">
                            <w:pPr>
                              <w:pStyle w:val="Projektpopis"/>
                            </w:pPr>
                            <w:r w:rsidRPr="00944A88">
                              <w:t>Internal systems for testing and servising devices</w:t>
                            </w:r>
                            <w:r w:rsidR="00F31ACC">
                              <w:t>.</w:t>
                            </w:r>
                            <w:r w:rsidR="00421580">
                              <w:t xml:space="preserve"> (Cominfo attendance, secure system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575E3" id="_x0000_s1035" type="#_x0000_t202" style="position:absolute;margin-left:-32.6pt;margin-top:46.85pt;width:531.75pt;height:550.2pt;z-index:251704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" filled="f" stroked="f">
                <v:textbox>
                  <w:txbxContent>
                    <w:p w14:paraId="2438BD66" w14:textId="77777777" w:rsidR="005B3BAB" w:rsidRPr="00787344" w:rsidRDefault="005B3BAB" w:rsidP="005B3BAB">
                      <w:pPr>
                        <w:pStyle w:val="Projektpopis"/>
                      </w:pPr>
                    </w:p>
                    <w:p w14:paraId="2FC6C8D3" w14:textId="1D47CE5B" w:rsidR="005B3BAB" w:rsidRDefault="00944A88" w:rsidP="005B3BAB">
                      <w:pPr>
                        <w:pStyle w:val="Projektnzev"/>
                      </w:pPr>
                      <w:r>
                        <w:t>Electro-technician</w:t>
                      </w:r>
                    </w:p>
                    <w:p w14:paraId="0D06BF29" w14:textId="719D5DEE" w:rsidR="005B3BAB" w:rsidRDefault="005B3BAB" w:rsidP="005B3BAB">
                      <w:pPr>
                        <w:pStyle w:val="Projektpopis"/>
                        <w:ind w:left="0" w:firstLine="113"/>
                      </w:pPr>
                      <w:r>
                        <w:t>The job involved assembling and connecting turnsti</w:t>
                      </w:r>
                      <w:r w:rsidR="00944A88">
                        <w:t>l</w:t>
                      </w:r>
                      <w:r>
                        <w:t>les devices in company of Cominfo, a.s.</w:t>
                      </w:r>
                    </w:p>
                    <w:p w14:paraId="56E046C2" w14:textId="4BF93337" w:rsidR="005B3BAB" w:rsidRDefault="005B3BAB" w:rsidP="005B3BAB">
                      <w:pPr>
                        <w:pStyle w:val="Projektpopis"/>
                        <w:ind w:left="0" w:firstLine="113"/>
                      </w:pPr>
                      <w:r>
                        <w:t>After this processes I learnt to test</w:t>
                      </w:r>
                      <w:r w:rsidR="00944A88">
                        <w:t xml:space="preserve"> them before they were exported</w:t>
                      </w:r>
                      <w:r>
                        <w:t>.</w:t>
                      </w:r>
                    </w:p>
                    <w:p w14:paraId="5F463A55" w14:textId="552FDA43" w:rsidR="005B3BAB" w:rsidRDefault="005B3BAB" w:rsidP="005B3BAB">
                      <w:pPr>
                        <w:pStyle w:val="Projektnzev"/>
                        <w:rPr>
                          <w:b w:val="0"/>
                          <w:bCs/>
                          <w:sz w:val="24"/>
                          <w:szCs w:val="24"/>
                        </w:rPr>
                      </w:pPr>
                      <w:r w:rsidRPr="00944A88">
                        <w:rPr>
                          <w:b w:val="0"/>
                          <w:bCs/>
                          <w:sz w:val="24"/>
                          <w:szCs w:val="24"/>
                        </w:rPr>
                        <w:t xml:space="preserve">10/2018 </w:t>
                      </w:r>
                      <w:r w:rsidR="00944A88" w:rsidRPr="00944A88">
                        <w:rPr>
                          <w:b w:val="0"/>
                          <w:bCs/>
                          <w:sz w:val="24"/>
                          <w:szCs w:val="24"/>
                        </w:rPr>
                        <w:t>–</w:t>
                      </w:r>
                      <w:r w:rsidRPr="00944A88">
                        <w:rPr>
                          <w:b w:val="0"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944A88" w:rsidRPr="00944A88">
                        <w:rPr>
                          <w:b w:val="0"/>
                          <w:bCs/>
                          <w:sz w:val="24"/>
                          <w:szCs w:val="24"/>
                        </w:rPr>
                        <w:t>11/2019</w:t>
                      </w:r>
                    </w:p>
                    <w:p w14:paraId="27D51608" w14:textId="6771FA3A" w:rsidR="00944A88" w:rsidRPr="00944A88" w:rsidRDefault="00944A88" w:rsidP="00944A88">
                      <w:pPr>
                        <w:pStyle w:val="Projektpopis"/>
                      </w:pPr>
                      <w:r>
                        <w:t>Internal system for testing turnstiles</w:t>
                      </w:r>
                      <w:r w:rsidR="00F31ACC">
                        <w:t>.</w:t>
                      </w:r>
                      <w:r w:rsidR="00421580">
                        <w:t xml:space="preserve"> </w:t>
                      </w:r>
                    </w:p>
                    <w:p w14:paraId="450468A8" w14:textId="77777777" w:rsidR="00944A88" w:rsidRDefault="00944A88" w:rsidP="005B3BAB">
                      <w:pPr>
                        <w:pStyle w:val="Projektnzev"/>
                      </w:pPr>
                    </w:p>
                    <w:p w14:paraId="19178ECC" w14:textId="0C6DF6AF" w:rsidR="00787344" w:rsidRDefault="00944A88" w:rsidP="00944A88">
                      <w:pPr>
                        <w:pStyle w:val="Projektnzev"/>
                      </w:pPr>
                      <w:r>
                        <w:t>Technical support</w:t>
                      </w:r>
                    </w:p>
                    <w:p w14:paraId="50B13C68" w14:textId="7DC1A03A" w:rsidR="005B3BAB" w:rsidRDefault="005B3BAB" w:rsidP="005B3BAB">
                      <w:pPr>
                        <w:pStyle w:val="Projektpopis"/>
                      </w:pPr>
                      <w:r>
                        <w:t>My tasks were</w:t>
                      </w:r>
                      <w:r w:rsidR="00944A88">
                        <w:t xml:space="preserve"> to</w:t>
                      </w:r>
                      <w:r>
                        <w:t xml:space="preserve"> provide technical support to companies’s customers and</w:t>
                      </w:r>
                      <w:r w:rsidR="00944A88">
                        <w:t xml:space="preserve"> to</w:t>
                      </w:r>
                      <w:r>
                        <w:t xml:space="preserve"> ser</w:t>
                      </w:r>
                      <w:r w:rsidR="00944A88">
                        <w:t>vis</w:t>
                      </w:r>
                      <w:r>
                        <w:t xml:space="preserve"> all their devices like turnstilles, access system and attendance systems.</w:t>
                      </w:r>
                    </w:p>
                    <w:p w14:paraId="54E49A25" w14:textId="77777777" w:rsidR="00944A88" w:rsidRDefault="00944A88" w:rsidP="00944A88">
                      <w:pPr>
                        <w:ind w:firstLine="113"/>
                        <w:rPr>
                          <w:rFonts w:ascii="Open Sans" w:hAnsi="Open Sans" w:cs="Open Sans"/>
                        </w:rPr>
                      </w:pPr>
                      <w:r>
                        <w:rPr>
                          <w:rFonts w:ascii="Open Sans" w:hAnsi="Open Sans" w:cs="Open Sans"/>
                        </w:rPr>
                        <w:t>12/2019 – 10/2020</w:t>
                      </w:r>
                    </w:p>
                    <w:p w14:paraId="0B6CFE02" w14:textId="253B1A70" w:rsidR="00944A88" w:rsidRPr="00944A88" w:rsidRDefault="00944A88" w:rsidP="00944A88">
                      <w:pPr>
                        <w:pStyle w:val="Projektpopis"/>
                      </w:pPr>
                      <w:r w:rsidRPr="00944A88">
                        <w:t>Internal systems for testing and servising devices</w:t>
                      </w:r>
                      <w:r w:rsidR="00F31ACC">
                        <w:t>.</w:t>
                      </w:r>
                      <w:r w:rsidR="00421580">
                        <w:t xml:space="preserve"> (Cominfo attendance, secure systems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61BC2" w:rsidRPr="003A3A5E">
        <w:rPr>
          <w:noProof/>
          <w:color w:val="2D2D2D"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3E9E98AD" wp14:editId="4DB05CC9">
                <wp:simplePos x="0" y="0"/>
                <wp:positionH relativeFrom="column">
                  <wp:posOffset>-504825</wp:posOffset>
                </wp:positionH>
                <wp:positionV relativeFrom="paragraph">
                  <wp:posOffset>152400</wp:posOffset>
                </wp:positionV>
                <wp:extent cx="4524375" cy="388620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4375" cy="388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5668D4" w14:textId="492D37E3" w:rsidR="003A7598" w:rsidRPr="001F7572" w:rsidRDefault="00E2023E" w:rsidP="00E2023E">
                            <w:pPr>
                              <w:pStyle w:val="Nadpissekce"/>
                            </w:pPr>
                            <w:r w:rsidRPr="00FC5EAE"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9E98AD" id="Text Box 15" o:spid="_x0000_s1036" type="#_x0000_t202" style="position:absolute;margin-left:-39.75pt;margin-top:12pt;width:356.25pt;height:30.6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" filled="f" stroked="f">
                <v:textbox>
                  <w:txbxContent>
                    <w:p w14:paraId="265668D4" w14:textId="492D37E3" w:rsidR="003A7598" w:rsidRPr="001F7572" w:rsidRDefault="00E2023E" w:rsidP="00E2023E">
                      <w:pPr>
                        <w:pStyle w:val="Nadpissekce"/>
                      </w:pPr>
                      <w:r w:rsidRPr="00FC5EAE"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3A5059">
        <w:rPr>
          <w:noProof/>
          <w:color w:val="2D2D2D"/>
          <w:lang w:val="cs-CZ" w:eastAsia="cs-CZ" w:bidi="ar-SA"/>
        </w:rPr>
        <w:drawing>
          <wp:anchor distT="0" distB="0" distL="114300" distR="114300" simplePos="0" relativeHeight="251697664" behindDoc="1" locked="0" layoutInCell="1" allowOverlap="1" wp14:anchorId="777E54C8" wp14:editId="44878075">
            <wp:simplePos x="0" y="0"/>
            <wp:positionH relativeFrom="margin">
              <wp:posOffset>-1704975</wp:posOffset>
            </wp:positionH>
            <wp:positionV relativeFrom="margin">
              <wp:posOffset>6403340</wp:posOffset>
            </wp:positionV>
            <wp:extent cx="2647950" cy="264795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Icon_rgb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5059">
        <w:rPr>
          <w:noProof/>
          <w:color w:val="2D2D2D"/>
          <w:lang w:val="cs-CZ" w:eastAsia="cs-CZ" w:bidi="ar-SA"/>
        </w:rPr>
        <w:drawing>
          <wp:anchor distT="0" distB="0" distL="114300" distR="114300" simplePos="0" relativeHeight="251641751" behindDoc="1" locked="0" layoutInCell="1" allowOverlap="1" wp14:anchorId="21D17F8F" wp14:editId="453FF3B3">
            <wp:simplePos x="0" y="0"/>
            <wp:positionH relativeFrom="margin">
              <wp:posOffset>-1771650</wp:posOffset>
            </wp:positionH>
            <wp:positionV relativeFrom="margin">
              <wp:posOffset>6403340</wp:posOffset>
            </wp:positionV>
            <wp:extent cx="2647950" cy="2647950"/>
            <wp:effectExtent l="0" t="0" r="0" b="0"/>
            <wp:wrapSquare wrapText="bothSides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Icon_rgb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2B29DE" w:rsidRPr="00EA5CB4" w:rsidSect="006F4E4D">
      <w:headerReference w:type="default" r:id="rId9"/>
      <w:footerReference w:type="default" r:id="rId10"/>
      <w:pgSz w:w="12240" w:h="15840" w:code="1"/>
      <w:pgMar w:top="1440" w:right="900" w:bottom="1440" w:left="1440" w:header="708" w:footer="3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07EA01" w14:textId="77777777" w:rsidR="00977353" w:rsidRDefault="00977353" w:rsidP="007112CA">
      <w:pPr>
        <w:spacing w:after="0" w:line="240" w:lineRule="auto"/>
      </w:pPr>
      <w:r>
        <w:separator/>
      </w:r>
    </w:p>
  </w:endnote>
  <w:endnote w:type="continuationSeparator" w:id="0">
    <w:p w14:paraId="38654900" w14:textId="77777777" w:rsidR="00977353" w:rsidRDefault="00977353" w:rsidP="007112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 Light">
    <w:altName w:val="Segoe UI"/>
    <w:charset w:val="EE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altName w:val="Segoe UI"/>
    <w:charset w:val="EE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8D120F" w14:textId="77777777" w:rsidR="006F4E4D" w:rsidRDefault="006F4E4D" w:rsidP="006F4E4D">
    <w:pPr>
      <w:pStyle w:val="Footer"/>
      <w:tabs>
        <w:tab w:val="left" w:pos="6450"/>
        <w:tab w:val="right" w:pos="10348"/>
      </w:tabs>
      <w:ind w:left="7088" w:right="-988"/>
    </w:pPr>
    <w:r>
      <w:tab/>
    </w:r>
    <w:r>
      <w:tab/>
    </w:r>
    <w:r>
      <w:tab/>
    </w:r>
    <w:r>
      <w:rPr>
        <w:noProof/>
        <w:lang w:val="cs-CZ" w:eastAsia="cs-CZ" w:bidi="ar-SA"/>
      </w:rPr>
      <w:drawing>
        <wp:inline distT="0" distB="0" distL="0" distR="0" wp14:anchorId="45FC515A" wp14:editId="7BC9C0FC">
          <wp:extent cx="2209800" cy="546243"/>
          <wp:effectExtent l="0" t="0" r="0" b="0"/>
          <wp:docPr id="82" name="Picture 82" descr="C:\Users\postranecka\AppData\Local\Microsoft\Windows\INetCache\Content.Word\Logo_rgb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postranecka\AppData\Local\Microsoft\Windows\INetCache\Content.Word\Logo_rgb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8654" cy="5484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A36D7A" w14:textId="77777777" w:rsidR="00977353" w:rsidRDefault="00977353" w:rsidP="007112CA">
      <w:pPr>
        <w:spacing w:after="0" w:line="240" w:lineRule="auto"/>
      </w:pPr>
      <w:r>
        <w:separator/>
      </w:r>
    </w:p>
  </w:footnote>
  <w:footnote w:type="continuationSeparator" w:id="0">
    <w:p w14:paraId="18B5079A" w14:textId="77777777" w:rsidR="00977353" w:rsidRDefault="00977353" w:rsidP="007112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A8C18E" w14:textId="77777777" w:rsidR="007112CA" w:rsidRDefault="007112CA" w:rsidP="007112CA">
    <w:pPr>
      <w:pStyle w:val="Header"/>
      <w:ind w:right="-113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FD5458"/>
    <w:multiLevelType w:val="hybridMultilevel"/>
    <w:tmpl w:val="9FA4F22C"/>
    <w:lvl w:ilvl="0" w:tplc="FEC200DE">
      <w:numFmt w:val="bullet"/>
      <w:lvlText w:val="-"/>
      <w:lvlJc w:val="left"/>
      <w:pPr>
        <w:ind w:left="218" w:hanging="360"/>
      </w:pPr>
      <w:rPr>
        <w:rFonts w:ascii="Open Sans Light" w:eastAsia="Calibri" w:hAnsi="Open Sans Light" w:cs="Open Sans Light" w:hint="default"/>
      </w:rPr>
    </w:lvl>
    <w:lvl w:ilvl="1" w:tplc="0405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>
      <o:colormru v:ext="edit" colors="#9c9c90,#f9f9f7,#efefe6,#edf1f2,#dce1e2,#e3e2e2,#f2f5f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jS3MDK0NDU2MTZS0lEKTi0uzszPAykwqgUAmLE3MywAAAA="/>
  </w:docVars>
  <w:rsids>
    <w:rsidRoot w:val="00F350DF"/>
    <w:rsid w:val="00007D24"/>
    <w:rsid w:val="000159C3"/>
    <w:rsid w:val="000379E8"/>
    <w:rsid w:val="00070072"/>
    <w:rsid w:val="00091850"/>
    <w:rsid w:val="000A3218"/>
    <w:rsid w:val="000B5946"/>
    <w:rsid w:val="000B5BF9"/>
    <w:rsid w:val="000F348E"/>
    <w:rsid w:val="00120161"/>
    <w:rsid w:val="00133501"/>
    <w:rsid w:val="00152B47"/>
    <w:rsid w:val="00156FE5"/>
    <w:rsid w:val="0016033C"/>
    <w:rsid w:val="001B0A2E"/>
    <w:rsid w:val="001F7572"/>
    <w:rsid w:val="002075D9"/>
    <w:rsid w:val="00221A72"/>
    <w:rsid w:val="00225928"/>
    <w:rsid w:val="00261D78"/>
    <w:rsid w:val="00275729"/>
    <w:rsid w:val="002925FE"/>
    <w:rsid w:val="002B29DE"/>
    <w:rsid w:val="002B38C2"/>
    <w:rsid w:val="002D0534"/>
    <w:rsid w:val="002D233A"/>
    <w:rsid w:val="002E78E9"/>
    <w:rsid w:val="003A3A5E"/>
    <w:rsid w:val="003A5059"/>
    <w:rsid w:val="003A7598"/>
    <w:rsid w:val="003D2739"/>
    <w:rsid w:val="003D3B0B"/>
    <w:rsid w:val="00421580"/>
    <w:rsid w:val="00492F93"/>
    <w:rsid w:val="004936C1"/>
    <w:rsid w:val="004B2797"/>
    <w:rsid w:val="004B6097"/>
    <w:rsid w:val="004C65B0"/>
    <w:rsid w:val="004E6E39"/>
    <w:rsid w:val="005004F2"/>
    <w:rsid w:val="00522A4B"/>
    <w:rsid w:val="00591E8A"/>
    <w:rsid w:val="005A1177"/>
    <w:rsid w:val="005A6D5A"/>
    <w:rsid w:val="005B3BAB"/>
    <w:rsid w:val="005C07E3"/>
    <w:rsid w:val="005C14B4"/>
    <w:rsid w:val="005D769C"/>
    <w:rsid w:val="00672D61"/>
    <w:rsid w:val="006A0F1E"/>
    <w:rsid w:val="006E07CE"/>
    <w:rsid w:val="006E499B"/>
    <w:rsid w:val="006F4E4D"/>
    <w:rsid w:val="007112CA"/>
    <w:rsid w:val="00714B7F"/>
    <w:rsid w:val="00756407"/>
    <w:rsid w:val="00787344"/>
    <w:rsid w:val="007F048E"/>
    <w:rsid w:val="007F5AA7"/>
    <w:rsid w:val="008366A2"/>
    <w:rsid w:val="00842A93"/>
    <w:rsid w:val="00861BC2"/>
    <w:rsid w:val="00873349"/>
    <w:rsid w:val="008822E9"/>
    <w:rsid w:val="00890056"/>
    <w:rsid w:val="008D2A86"/>
    <w:rsid w:val="008E01E6"/>
    <w:rsid w:val="009245E8"/>
    <w:rsid w:val="00944A88"/>
    <w:rsid w:val="00946063"/>
    <w:rsid w:val="00977353"/>
    <w:rsid w:val="009B2651"/>
    <w:rsid w:val="009F2B99"/>
    <w:rsid w:val="009F52DC"/>
    <w:rsid w:val="00A138DA"/>
    <w:rsid w:val="00A442BD"/>
    <w:rsid w:val="00B113AA"/>
    <w:rsid w:val="00B63E3F"/>
    <w:rsid w:val="00C166D8"/>
    <w:rsid w:val="00C17AAA"/>
    <w:rsid w:val="00C36758"/>
    <w:rsid w:val="00CA1786"/>
    <w:rsid w:val="00CB45FC"/>
    <w:rsid w:val="00D72B62"/>
    <w:rsid w:val="00D82638"/>
    <w:rsid w:val="00D85182"/>
    <w:rsid w:val="00DD33AC"/>
    <w:rsid w:val="00E01E28"/>
    <w:rsid w:val="00E2023E"/>
    <w:rsid w:val="00E633B0"/>
    <w:rsid w:val="00E87F5A"/>
    <w:rsid w:val="00E90EB0"/>
    <w:rsid w:val="00EA5CB4"/>
    <w:rsid w:val="00EA7584"/>
    <w:rsid w:val="00EC2FCE"/>
    <w:rsid w:val="00F12D82"/>
    <w:rsid w:val="00F31ACC"/>
    <w:rsid w:val="00F350DF"/>
    <w:rsid w:val="00F4413B"/>
    <w:rsid w:val="00F45EC8"/>
    <w:rsid w:val="00F629E5"/>
    <w:rsid w:val="00F8067B"/>
    <w:rsid w:val="00F917D1"/>
    <w:rsid w:val="00FC5EAE"/>
    <w:rsid w:val="00FD5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9c9c90,#f9f9f7,#efefe6,#edf1f2,#dce1e2,#e3e2e2,#f2f5f6"/>
    </o:shapedefaults>
    <o:shapelayout v:ext="edit">
      <o:idmap v:ext="edit" data="1"/>
    </o:shapelayout>
  </w:shapeDefaults>
  <w:decimalSymbol w:val="."/>
  <w:listSeparator w:val=","/>
  <w14:docId w14:val="05D2FABE"/>
  <w15:chartTrackingRefBased/>
  <w15:docId w15:val="{D5168454-DA1F-48C4-B419-C75F06EDC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3AC"/>
    <w:pPr>
      <w:spacing w:after="160" w:line="259" w:lineRule="auto"/>
    </w:pPr>
    <w:rPr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12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2CA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112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2CA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00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0072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8366A2"/>
    <w:pPr>
      <w:ind w:left="720"/>
      <w:contextualSpacing/>
    </w:pPr>
  </w:style>
  <w:style w:type="paragraph" w:customStyle="1" w:styleId="Nadpissekce">
    <w:name w:val="Nadpis sekce"/>
    <w:basedOn w:val="Normal"/>
    <w:qFormat/>
    <w:rsid w:val="00DD33AC"/>
    <w:rPr>
      <w:rFonts w:ascii="Open Sans" w:hAnsi="Open Sans" w:cs="Open Sans"/>
      <w:b/>
      <w:color w:val="2D2D2D"/>
      <w:sz w:val="28"/>
      <w:szCs w:val="40"/>
      <w:lang w:val="en-US"/>
    </w:rPr>
  </w:style>
  <w:style w:type="paragraph" w:customStyle="1" w:styleId="Projektnzev">
    <w:name w:val="Projekt název"/>
    <w:basedOn w:val="Normal"/>
    <w:next w:val="Projektpopis"/>
    <w:qFormat/>
    <w:rsid w:val="00E2023E"/>
    <w:pPr>
      <w:spacing w:after="40" w:line="228" w:lineRule="auto"/>
      <w:ind w:left="113"/>
      <w:jc w:val="both"/>
    </w:pPr>
    <w:rPr>
      <w:rFonts w:ascii="Open Sans" w:hAnsi="Open Sans" w:cs="Open Sans"/>
      <w:b/>
      <w:color w:val="404040" w:themeColor="text1" w:themeTint="BF"/>
      <w:spacing w:val="-18"/>
      <w:sz w:val="28"/>
      <w:szCs w:val="28"/>
      <w:lang w:val="cs-CZ"/>
    </w:rPr>
  </w:style>
  <w:style w:type="paragraph" w:customStyle="1" w:styleId="Projektpopis">
    <w:name w:val="Projekt popis"/>
    <w:basedOn w:val="Normal"/>
    <w:qFormat/>
    <w:rsid w:val="00DD33AC"/>
    <w:pPr>
      <w:spacing w:after="40" w:line="228" w:lineRule="auto"/>
      <w:ind w:left="113"/>
      <w:jc w:val="both"/>
    </w:pPr>
    <w:rPr>
      <w:rFonts w:ascii="Open Sans" w:hAnsi="Open Sans" w:cs="Open Sans"/>
      <w:i/>
      <w:color w:val="404040" w:themeColor="text1" w:themeTint="BF"/>
      <w:spacing w:val="-18"/>
      <w:szCs w:val="28"/>
      <w:lang w:val="cs-CZ"/>
    </w:rPr>
  </w:style>
  <w:style w:type="paragraph" w:customStyle="1" w:styleId="Projekttechnologie">
    <w:name w:val="Projekt technologie"/>
    <w:basedOn w:val="Normal"/>
    <w:next w:val="Projektnzev"/>
    <w:qFormat/>
    <w:rsid w:val="00DD33AC"/>
    <w:pPr>
      <w:spacing w:after="480" w:line="228" w:lineRule="auto"/>
      <w:ind w:left="113"/>
      <w:jc w:val="both"/>
    </w:pPr>
    <w:rPr>
      <w:rFonts w:ascii="Open Sans" w:hAnsi="Open Sans" w:cs="Open Sans"/>
      <w:color w:val="0070C0"/>
      <w:spacing w:val="-18"/>
      <w:szCs w:val="28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7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N Group colours">
      <a:dk1>
        <a:sysClr val="windowText" lastClr="000000"/>
      </a:dk1>
      <a:lt1>
        <a:srgbClr val="FFFFFF"/>
      </a:lt1>
      <a:dk2>
        <a:srgbClr val="44546A"/>
      </a:dk2>
      <a:lt2>
        <a:srgbClr val="E7E6E6"/>
      </a:lt2>
      <a:accent1>
        <a:srgbClr val="ED1848"/>
      </a:accent1>
      <a:accent2>
        <a:srgbClr val="76CDE5"/>
      </a:accent2>
      <a:accent3>
        <a:srgbClr val="A1CED8"/>
      </a:accent3>
      <a:accent4>
        <a:srgbClr val="88CEB9"/>
      </a:accent4>
      <a:accent5>
        <a:srgbClr val="4BB595"/>
      </a:accent5>
      <a:accent6>
        <a:srgbClr val="00206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F66E7-0E25-454F-9038-2B8D11D62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Lukáš Srovnal</cp:lastModifiedBy>
  <cp:revision>7</cp:revision>
  <cp:lastPrinted>2020-11-20T09:51:00Z</cp:lastPrinted>
  <dcterms:created xsi:type="dcterms:W3CDTF">2020-12-10T11:40:00Z</dcterms:created>
  <dcterms:modified xsi:type="dcterms:W3CDTF">2020-12-10T14:06:00Z</dcterms:modified>
</cp:coreProperties>
</file>